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F51EC2" w14:textId="30381313" w:rsidR="00502B34" w:rsidRDefault="00543BC8" w:rsidP="00B950F6">
      <w:pPr>
        <w:pStyle w:val="Heading1"/>
      </w:pPr>
      <w:r>
        <w:t>Smart Home Mockup</w:t>
      </w:r>
    </w:p>
    <w:p w14:paraId="724088E1" w14:textId="4F3F7E73" w:rsidR="00543BC8" w:rsidRDefault="00543BC8"/>
    <w:p w14:paraId="51E2E9C7" w14:textId="0D0A926E" w:rsidR="00543BC8" w:rsidRDefault="00543BC8">
      <w:r>
        <w:t xml:space="preserve">Before starting – setting up the project and the development environment </w:t>
      </w:r>
    </w:p>
    <w:p w14:paraId="69A02B20" w14:textId="016AFA5A" w:rsidR="00543BC8" w:rsidRDefault="00543BC8" w:rsidP="00543BC8">
      <w:pPr>
        <w:pStyle w:val="ListParagraph"/>
        <w:numPr>
          <w:ilvl w:val="0"/>
          <w:numId w:val="2"/>
        </w:numPr>
      </w:pPr>
      <w:r>
        <w:t xml:space="preserve">Install latest version of angular cli </w:t>
      </w:r>
    </w:p>
    <w:p w14:paraId="00130339" w14:textId="4E4287B9" w:rsidR="00543BC8" w:rsidRDefault="00543BC8" w:rsidP="00543BC8">
      <w:pPr>
        <w:pStyle w:val="ListParagraph"/>
        <w:numPr>
          <w:ilvl w:val="0"/>
          <w:numId w:val="2"/>
        </w:numPr>
      </w:pPr>
      <w:r>
        <w:t xml:space="preserve">Create git repo </w:t>
      </w:r>
    </w:p>
    <w:p w14:paraId="695D9966" w14:textId="5F4AC421" w:rsidR="00543BC8" w:rsidRDefault="00543BC8" w:rsidP="00543BC8">
      <w:pPr>
        <w:pStyle w:val="ListParagraph"/>
        <w:numPr>
          <w:ilvl w:val="0"/>
          <w:numId w:val="2"/>
        </w:numPr>
      </w:pPr>
      <w:r>
        <w:t xml:space="preserve">Create log </w:t>
      </w:r>
    </w:p>
    <w:p w14:paraId="5253169B" w14:textId="279280C4" w:rsidR="00E86635" w:rsidRDefault="00E86635" w:rsidP="00E86635"/>
    <w:p w14:paraId="3A62B67F" w14:textId="722FA04A" w:rsidR="00E86635" w:rsidRDefault="00E86635" w:rsidP="00E86635">
      <w:r>
        <w:t>Part 1</w:t>
      </w:r>
    </w:p>
    <w:p w14:paraId="28252A20" w14:textId="43AE46AB" w:rsidR="00E86635" w:rsidRDefault="00E86635" w:rsidP="00E86635">
      <w:r>
        <w:t xml:space="preserve">Create new angular project using cli </w:t>
      </w:r>
      <w:bookmarkStart w:id="0" w:name="_GoBack"/>
      <w:bookmarkEnd w:id="0"/>
    </w:p>
    <w:p w14:paraId="77F4CF43" w14:textId="77777777" w:rsidR="00543BC8" w:rsidRDefault="00543BC8"/>
    <w:p w14:paraId="3AED77BB" w14:textId="53F0B265" w:rsidR="00543BC8" w:rsidRDefault="00543BC8">
      <w:r>
        <w:t>Questions to ask</w:t>
      </w:r>
    </w:p>
    <w:p w14:paraId="53F8A508" w14:textId="0A5C1B96" w:rsidR="00543BC8" w:rsidRDefault="00543BC8" w:rsidP="00543BC8">
      <w:pPr>
        <w:pStyle w:val="ListParagraph"/>
        <w:numPr>
          <w:ilvl w:val="0"/>
          <w:numId w:val="1"/>
        </w:numPr>
      </w:pPr>
      <w:r>
        <w:t xml:space="preserve">What is </w:t>
      </w:r>
      <w:proofErr w:type="spellStart"/>
      <w:r>
        <w:t>percip</w:t>
      </w:r>
      <w:proofErr w:type="spellEnd"/>
    </w:p>
    <w:p w14:paraId="0A9B103A" w14:textId="5C80AB7B" w:rsidR="00543BC8" w:rsidRDefault="00543BC8" w:rsidP="00543BC8">
      <w:pPr>
        <w:pStyle w:val="ListParagraph"/>
        <w:numPr>
          <w:ilvl w:val="0"/>
          <w:numId w:val="1"/>
        </w:numPr>
      </w:pPr>
      <w:r>
        <w:t xml:space="preserve">Gradient functionality </w:t>
      </w:r>
    </w:p>
    <w:sectPr w:rsidR="00543BC8" w:rsidSect="005A31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72277F"/>
    <w:multiLevelType w:val="hybridMultilevel"/>
    <w:tmpl w:val="C31A5EAE"/>
    <w:lvl w:ilvl="0" w:tplc="B8DE8B4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3E46B2"/>
    <w:multiLevelType w:val="hybridMultilevel"/>
    <w:tmpl w:val="3EACDC56"/>
    <w:lvl w:ilvl="0" w:tplc="CDCA3C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xMDcxNLQ0MbQwMjRW0lEKTi0uzszPAykwrAUA7on21CwAAAA="/>
  </w:docVars>
  <w:rsids>
    <w:rsidRoot w:val="00A91882"/>
    <w:rsid w:val="00502B34"/>
    <w:rsid w:val="00543BC8"/>
    <w:rsid w:val="005A317B"/>
    <w:rsid w:val="00A91882"/>
    <w:rsid w:val="00B950F6"/>
    <w:rsid w:val="00E8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8368E"/>
  <w15:chartTrackingRefBased/>
  <w15:docId w15:val="{A8FE24CC-81B2-417D-A7FA-09B4C7DFE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50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3BC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50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ădălina Khaji</dc:creator>
  <cp:keywords/>
  <dc:description/>
  <cp:lastModifiedBy>Mădălina Khaji</cp:lastModifiedBy>
  <cp:revision>5</cp:revision>
  <dcterms:created xsi:type="dcterms:W3CDTF">2020-02-18T08:16:00Z</dcterms:created>
  <dcterms:modified xsi:type="dcterms:W3CDTF">2020-02-18T08:30:00Z</dcterms:modified>
</cp:coreProperties>
</file>